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A93DF" w14:textId="5976C106" w:rsidR="00BA1180" w:rsidRPr="006C1E3F" w:rsidRDefault="008E4C66" w:rsidP="00C550A4">
      <w:pPr>
        <w:spacing w:after="120"/>
        <w:jc w:val="center"/>
        <w:rPr>
          <w:rFonts w:ascii="Myriad Pro Cond" w:hAnsi="Myriad Pro Cond"/>
          <w:sz w:val="48"/>
          <w:szCs w:val="48"/>
          <w:lang w:val="en-US"/>
        </w:rPr>
      </w:pPr>
      <w:r w:rsidRPr="006C1E3F">
        <w:rPr>
          <w:rFonts w:ascii="Myriad Pro Cond" w:hAnsi="Myriad Pro Cond"/>
          <w:sz w:val="48"/>
          <w:szCs w:val="48"/>
          <w:lang w:val="en-US"/>
        </w:rPr>
        <w:t>Bank Details Form</w:t>
      </w:r>
    </w:p>
    <w:p w14:paraId="2A08262E" w14:textId="5F6A25F6" w:rsidR="00FC7DC3" w:rsidRPr="006C1E3F" w:rsidRDefault="001648BE" w:rsidP="001648BE">
      <w:pPr>
        <w:rPr>
          <w:rFonts w:hAnsiTheme="minorHAnsi" w:cstheme="minorHAnsi"/>
          <w:sz w:val="20"/>
          <w:szCs w:val="20"/>
        </w:rPr>
      </w:pPr>
      <w:r w:rsidRPr="006C1E3F">
        <w:rPr>
          <w:rFonts w:hAnsiTheme="minorHAnsi" w:cstheme="minorHAnsi"/>
          <w:sz w:val="20"/>
          <w:szCs w:val="20"/>
        </w:rPr>
        <w:t>Information provided by Suppli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779"/>
      </w:tblGrid>
      <w:tr w:rsidR="008E4C66" w:rsidRPr="006C1E3F" w14:paraId="4EAF46A1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2100E0D6" w14:textId="4DC8754C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>Bank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Name of bank)</w:t>
            </w:r>
          </w:p>
        </w:tc>
        <w:sdt>
          <w:sdtPr>
            <w:rPr>
              <w:rStyle w:val="Style1"/>
              <w:sz w:val="20"/>
              <w:szCs w:val="20"/>
            </w:rPr>
            <w:id w:val="458383716"/>
            <w:placeholder>
              <w:docPart w:val="067C5B4BB06F446D8105D3801F67F32B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39BE2572" w14:textId="2C0C151B" w:rsidR="008E4C66" w:rsidRPr="006C1E3F" w:rsidRDefault="00BA1180" w:rsidP="00FC7DC3">
                <w:pPr>
                  <w:rPr>
                    <w:color w:val="808080"/>
                    <w:sz w:val="20"/>
                    <w:szCs w:val="20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5C6CBF86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35355B84" w14:textId="2D63B137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>Account number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Bank account number when displayed in national format – if the IBAN number is not provided)</w:t>
            </w:r>
          </w:p>
        </w:tc>
        <w:sdt>
          <w:sdtPr>
            <w:rPr>
              <w:rStyle w:val="Style1"/>
              <w:sz w:val="20"/>
              <w:szCs w:val="20"/>
            </w:rPr>
            <w:id w:val="1269279384"/>
            <w:placeholder>
              <w:docPart w:val="8FCE3F64C4824130945DFB34628CFAA8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5B04A64D" w14:textId="710EF3C4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393489C5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52FC5291" w14:textId="38E13D38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 xml:space="preserve">IBAN </w:t>
            </w:r>
            <w:r w:rsidRPr="006C1E3F">
              <w:rPr>
                <w:i/>
                <w:sz w:val="20"/>
                <w:szCs w:val="20"/>
                <w:lang w:val="en-US"/>
              </w:rPr>
              <w:t xml:space="preserve">(Bank account number in international format – we </w:t>
            </w:r>
            <w:proofErr w:type="gramStart"/>
            <w:r w:rsidRPr="006C1E3F">
              <w:rPr>
                <w:i/>
                <w:sz w:val="20"/>
                <w:szCs w:val="20"/>
                <w:lang w:val="en-US"/>
              </w:rPr>
              <w:t>don’t</w:t>
            </w:r>
            <w:proofErr w:type="gramEnd"/>
            <w:r w:rsidRPr="006C1E3F">
              <w:rPr>
                <w:i/>
                <w:sz w:val="20"/>
                <w:szCs w:val="20"/>
                <w:lang w:val="en-US"/>
              </w:rPr>
              <w:t xml:space="preserve"> need both account number and IBAN number</w:t>
            </w:r>
            <w:r w:rsidRPr="006C1E3F">
              <w:rPr>
                <w:sz w:val="20"/>
                <w:szCs w:val="20"/>
                <w:lang w:val="en-US"/>
              </w:rPr>
              <w:t>)</w:t>
            </w:r>
          </w:p>
        </w:tc>
        <w:sdt>
          <w:sdtPr>
            <w:rPr>
              <w:rStyle w:val="Style1"/>
              <w:sz w:val="20"/>
              <w:szCs w:val="20"/>
            </w:rPr>
            <w:id w:val="-974438366"/>
            <w:placeholder>
              <w:docPart w:val="DFE91AD092CF4379A4CE127A02EBBBE4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34F86B2E" w14:textId="598D492A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1FCEC1D3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2F961E0A" w14:textId="54726AB5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>Account holder name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Name of the beneficiary</w:t>
            </w:r>
            <w:r w:rsidR="00DB2355" w:rsidRPr="006C1E3F">
              <w:rPr>
                <w:i/>
                <w:sz w:val="20"/>
                <w:szCs w:val="20"/>
                <w:lang w:val="en-US"/>
              </w:rPr>
              <w:t xml:space="preserve">; </w:t>
            </w:r>
            <w:r w:rsidR="00DB2355" w:rsidRPr="006C1E3F">
              <w:rPr>
                <w:b/>
                <w:bCs/>
                <w:i/>
                <w:color w:val="FF0000"/>
                <w:sz w:val="20"/>
                <w:szCs w:val="20"/>
                <w:lang w:val="en-US"/>
              </w:rPr>
              <w:t>if the beneficiary is a different person than you, the Third</w:t>
            </w:r>
            <w:r w:rsidR="001648BE" w:rsidRPr="006C1E3F">
              <w:rPr>
                <w:b/>
                <w:bCs/>
                <w:i/>
                <w:color w:val="FF0000"/>
                <w:sz w:val="20"/>
                <w:szCs w:val="20"/>
                <w:lang w:val="en-US"/>
              </w:rPr>
              <w:t>-</w:t>
            </w:r>
            <w:r w:rsidR="00DB2355" w:rsidRPr="006C1E3F">
              <w:rPr>
                <w:b/>
                <w:bCs/>
                <w:i/>
                <w:color w:val="FF0000"/>
                <w:sz w:val="20"/>
                <w:szCs w:val="20"/>
                <w:lang w:val="en-US"/>
              </w:rPr>
              <w:t>Party Payment Form will need to be completed</w:t>
            </w:r>
            <w:r w:rsidRPr="006C1E3F">
              <w:rPr>
                <w:i/>
                <w:sz w:val="20"/>
                <w:szCs w:val="20"/>
                <w:lang w:val="en-US"/>
              </w:rPr>
              <w:t>)</w:t>
            </w:r>
          </w:p>
        </w:tc>
        <w:sdt>
          <w:sdtPr>
            <w:rPr>
              <w:rStyle w:val="Style1"/>
              <w:sz w:val="20"/>
              <w:szCs w:val="20"/>
            </w:rPr>
            <w:id w:val="1070923202"/>
            <w:placeholder>
              <w:docPart w:val="AA36B74A6871412E81950EB09C21C1CF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2D0B2673" w14:textId="38B40563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4AD3D23D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59EE9065" w14:textId="16500F33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>SWIFT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b/>
                <w:sz w:val="20"/>
                <w:szCs w:val="20"/>
                <w:lang w:val="en-US"/>
              </w:rPr>
              <w:t>– BIC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Bank identifie</w:t>
            </w:r>
            <w:r w:rsidR="00E63080" w:rsidRPr="006C1E3F">
              <w:rPr>
                <w:i/>
                <w:sz w:val="20"/>
                <w:szCs w:val="20"/>
                <w:lang w:val="en-US"/>
              </w:rPr>
              <w:t>r</w:t>
            </w:r>
            <w:r w:rsidRPr="006C1E3F">
              <w:rPr>
                <w:i/>
                <w:sz w:val="20"/>
                <w:szCs w:val="20"/>
                <w:lang w:val="en-US"/>
              </w:rPr>
              <w:t xml:space="preserve"> code, 8- or 11-digit code which identifies your country, city, bank and branch)</w:t>
            </w:r>
          </w:p>
        </w:tc>
        <w:sdt>
          <w:sdtPr>
            <w:rPr>
              <w:rStyle w:val="Style1"/>
              <w:sz w:val="20"/>
              <w:szCs w:val="20"/>
            </w:rPr>
            <w:id w:val="-44916402"/>
            <w:placeholder>
              <w:docPart w:val="99D94009469B4FAFB11A9E7505F6DD3A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30265D3E" w14:textId="3FC5919B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337F1D04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0BCBEE3C" w14:textId="6951C65E" w:rsidR="00967B35" w:rsidRDefault="008E4C66" w:rsidP="004D50B2">
            <w:pPr>
              <w:spacing w:after="40"/>
              <w:rPr>
                <w:iCs/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 xml:space="preserve">Sort </w:t>
            </w:r>
            <w:r w:rsidR="00FC7DC3" w:rsidRPr="006C1E3F">
              <w:rPr>
                <w:b/>
                <w:sz w:val="20"/>
                <w:szCs w:val="20"/>
                <w:lang w:val="en-US"/>
              </w:rPr>
              <w:t>C</w:t>
            </w:r>
            <w:r w:rsidRPr="006C1E3F">
              <w:rPr>
                <w:b/>
                <w:sz w:val="20"/>
                <w:szCs w:val="20"/>
                <w:lang w:val="en-US"/>
              </w:rPr>
              <w:t>ode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UK national bank identified code, 6-digit code, which is used instead of SWIFT)</w:t>
            </w:r>
            <w:r w:rsidR="00967B35">
              <w:rPr>
                <w:i/>
                <w:sz w:val="20"/>
                <w:szCs w:val="20"/>
                <w:lang w:val="en-US"/>
              </w:rPr>
              <w:t xml:space="preserve"> </w:t>
            </w:r>
            <w:r w:rsidR="004D50B2" w:rsidRPr="004D50B2">
              <w:rPr>
                <w:b/>
                <w:bCs/>
                <w:iCs/>
                <w:sz w:val="20"/>
                <w:szCs w:val="20"/>
                <w:lang w:val="en-US"/>
              </w:rPr>
              <w:t>OR</w:t>
            </w:r>
          </w:p>
          <w:p w14:paraId="3B354946" w14:textId="52185D9B" w:rsidR="008E4C66" w:rsidRPr="00967B35" w:rsidRDefault="00967B35" w:rsidP="004D50B2">
            <w:pPr>
              <w:spacing w:after="40"/>
              <w:rPr>
                <w:iCs/>
                <w:sz w:val="20"/>
                <w:szCs w:val="20"/>
                <w:lang w:val="en-US"/>
              </w:rPr>
            </w:pPr>
            <w:r w:rsidRPr="00967B35">
              <w:rPr>
                <w:b/>
                <w:bCs/>
                <w:iCs/>
                <w:sz w:val="20"/>
                <w:szCs w:val="20"/>
                <w:lang w:val="en-US"/>
              </w:rPr>
              <w:t>ACH Routing Number</w:t>
            </w:r>
            <w:r>
              <w:rPr>
                <w:b/>
                <w:bCs/>
                <w:iCs/>
                <w:sz w:val="20"/>
                <w:szCs w:val="20"/>
                <w:lang w:val="en-US"/>
              </w:rPr>
              <w:t xml:space="preserve"> </w:t>
            </w:r>
            <w:r w:rsidRPr="00967B35">
              <w:rPr>
                <w:i/>
                <w:sz w:val="20"/>
                <w:szCs w:val="20"/>
                <w:lang w:val="en-US"/>
              </w:rPr>
              <w:t>(US bank accounts only)</w:t>
            </w:r>
          </w:p>
        </w:tc>
        <w:sdt>
          <w:sdtPr>
            <w:rPr>
              <w:rStyle w:val="Style1"/>
              <w:sz w:val="20"/>
              <w:szCs w:val="20"/>
            </w:rPr>
            <w:id w:val="-176429799"/>
            <w:placeholder>
              <w:docPart w:val="2D8FE8E88BD34346817E0206D6D04756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0648D77A" w14:textId="24C539FC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8E4C66" w:rsidRPr="006C1E3F" w14:paraId="0D5A0E6B" w14:textId="77777777" w:rsidTr="00BA1180">
        <w:tc>
          <w:tcPr>
            <w:tcW w:w="4957" w:type="dxa"/>
            <w:shd w:val="clear" w:color="auto" w:fill="A8D08D" w:themeFill="accent6" w:themeFillTint="99"/>
            <w:vAlign w:val="center"/>
          </w:tcPr>
          <w:p w14:paraId="2E88F70C" w14:textId="7621A755" w:rsidR="008E4C66" w:rsidRPr="006C1E3F" w:rsidRDefault="008E4C66" w:rsidP="004D50B2">
            <w:pPr>
              <w:spacing w:after="40"/>
              <w:rPr>
                <w:sz w:val="20"/>
                <w:szCs w:val="20"/>
                <w:lang w:val="en-US"/>
              </w:rPr>
            </w:pPr>
            <w:r w:rsidRPr="006C1E3F">
              <w:rPr>
                <w:b/>
                <w:sz w:val="20"/>
                <w:szCs w:val="20"/>
                <w:lang w:val="en-US"/>
              </w:rPr>
              <w:t>Paypal</w:t>
            </w:r>
            <w:r w:rsidRPr="006C1E3F">
              <w:rPr>
                <w:sz w:val="20"/>
                <w:szCs w:val="20"/>
                <w:lang w:val="en-US"/>
              </w:rPr>
              <w:t xml:space="preserve"> </w:t>
            </w:r>
            <w:r w:rsidRPr="006C1E3F">
              <w:rPr>
                <w:i/>
                <w:sz w:val="20"/>
                <w:szCs w:val="20"/>
                <w:lang w:val="en-US"/>
              </w:rPr>
              <w:t>(If you accept Paypal payments we need the Paypal address)</w:t>
            </w:r>
          </w:p>
        </w:tc>
        <w:sdt>
          <w:sdtPr>
            <w:rPr>
              <w:rStyle w:val="Style1"/>
              <w:sz w:val="20"/>
              <w:szCs w:val="20"/>
            </w:rPr>
            <w:id w:val="-291832396"/>
            <w:placeholder>
              <w:docPart w:val="10ADBF5479DE43F88B8F1D9F2BD58EAA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lang w:val="en-US"/>
            </w:rPr>
          </w:sdtEndPr>
          <w:sdtContent>
            <w:tc>
              <w:tcPr>
                <w:tcW w:w="4779" w:type="dxa"/>
                <w:shd w:val="clear" w:color="auto" w:fill="F2F2F2" w:themeFill="background1" w:themeFillShade="F2"/>
                <w:vAlign w:val="center"/>
              </w:tcPr>
              <w:p w14:paraId="577A63F8" w14:textId="24CF940A" w:rsidR="008E4C66" w:rsidRPr="006C1E3F" w:rsidRDefault="00BA1180" w:rsidP="00FC7DC3">
                <w:pPr>
                  <w:rPr>
                    <w:sz w:val="20"/>
                    <w:szCs w:val="20"/>
                    <w:lang w:val="en-US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</w:tbl>
    <w:p w14:paraId="0F3621CA" w14:textId="40E8BD35" w:rsidR="001A147B" w:rsidRPr="00D23DA2" w:rsidRDefault="00FD0732" w:rsidP="006C1E3F">
      <w:pPr>
        <w:spacing w:before="120" w:after="120"/>
        <w:jc w:val="both"/>
        <w:rPr>
          <w:rFonts w:hAnsiTheme="minorHAnsi" w:cstheme="minorHAnsi"/>
          <w:i/>
          <w:iCs/>
          <w:color w:val="FF0000"/>
          <w:sz w:val="18"/>
          <w:szCs w:val="16"/>
        </w:rPr>
      </w:pPr>
      <w:r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After filling in the form, please upload it to </w:t>
      </w:r>
      <w:r w:rsidRPr="00D23DA2">
        <w:rPr>
          <w:rFonts w:hAnsiTheme="minorHAnsi" w:cstheme="minorHAnsi"/>
          <w:b/>
          <w:bCs/>
          <w:i/>
          <w:iCs/>
          <w:color w:val="FF0000"/>
          <w:sz w:val="18"/>
          <w:szCs w:val="16"/>
        </w:rPr>
        <w:t>Resource Folder</w:t>
      </w:r>
      <w:r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 inside your </w:t>
      </w:r>
      <w:r w:rsidRPr="00D23DA2">
        <w:rPr>
          <w:rFonts w:hAnsiTheme="minorHAnsi" w:cstheme="minorHAnsi"/>
          <w:b/>
          <w:bCs/>
          <w:i/>
          <w:iCs/>
          <w:color w:val="FF0000"/>
          <w:sz w:val="18"/>
          <w:szCs w:val="16"/>
        </w:rPr>
        <w:t>GloZone</w:t>
      </w:r>
      <w:r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 </w:t>
      </w:r>
      <w:r w:rsidRPr="00D23DA2">
        <w:rPr>
          <w:rFonts w:hAnsiTheme="minorHAnsi" w:cstheme="minorHAnsi"/>
          <w:b/>
          <w:bCs/>
          <w:i/>
          <w:iCs/>
          <w:color w:val="FF0000"/>
          <w:sz w:val="18"/>
          <w:szCs w:val="16"/>
        </w:rPr>
        <w:t>profile</w:t>
      </w:r>
      <w:r w:rsidR="0060539F"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 and send us an e-mail to </w:t>
      </w:r>
      <w:hyperlink r:id="rId10" w:history="1">
        <w:r w:rsidR="0060539F" w:rsidRPr="00D23DA2">
          <w:rPr>
            <w:rStyle w:val="Hyperlink"/>
            <w:rFonts w:hAnsiTheme="minorHAnsi" w:cstheme="minorHAnsi"/>
            <w:b/>
            <w:bCs/>
            <w:i/>
            <w:iCs/>
            <w:color w:val="FF0000"/>
            <w:sz w:val="18"/>
            <w:szCs w:val="16"/>
          </w:rPr>
          <w:t>info@global-lingo.com</w:t>
        </w:r>
      </w:hyperlink>
      <w:r w:rsidR="0060539F" w:rsidRPr="00D23DA2">
        <w:rPr>
          <w:rFonts w:hAnsiTheme="minorHAnsi" w:cstheme="minorHAnsi"/>
          <w:b/>
          <w:bCs/>
          <w:i/>
          <w:iCs/>
          <w:color w:val="FF0000"/>
          <w:sz w:val="18"/>
          <w:szCs w:val="16"/>
        </w:rPr>
        <w:t xml:space="preserve"> </w:t>
      </w:r>
      <w:r w:rsidR="0060539F"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confirming the </w:t>
      </w:r>
      <w:r w:rsidR="006C1E3F" w:rsidRPr="00D23DA2">
        <w:rPr>
          <w:rFonts w:hAnsiTheme="minorHAnsi" w:cstheme="minorHAnsi"/>
          <w:i/>
          <w:iCs/>
          <w:color w:val="FF0000"/>
          <w:sz w:val="18"/>
          <w:szCs w:val="16"/>
        </w:rPr>
        <w:t xml:space="preserve">submission of the form. </w:t>
      </w:r>
    </w:p>
    <w:p w14:paraId="3EDEDA77" w14:textId="27E9C5D2" w:rsidR="001648BE" w:rsidRPr="006C1E3F" w:rsidRDefault="001648BE" w:rsidP="00C550A4">
      <w:pPr>
        <w:spacing w:before="120" w:after="0"/>
        <w:rPr>
          <w:rFonts w:hAnsiTheme="minorHAnsi" w:cstheme="minorHAnsi"/>
          <w:sz w:val="20"/>
          <w:szCs w:val="18"/>
        </w:rPr>
      </w:pPr>
      <w:r w:rsidRPr="006C1E3F">
        <w:rPr>
          <w:rFonts w:hAnsiTheme="minorHAnsi" w:cstheme="minorHAnsi"/>
          <w:sz w:val="20"/>
          <w:szCs w:val="18"/>
        </w:rPr>
        <w:t xml:space="preserve">For INTERNAL use only: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1648BE" w:rsidRPr="006C1E3F" w14:paraId="02EE20FB" w14:textId="77777777" w:rsidTr="003613D0">
        <w:tc>
          <w:tcPr>
            <w:tcW w:w="4957" w:type="dxa"/>
            <w:shd w:val="clear" w:color="auto" w:fill="A8D08D" w:themeFill="accent6" w:themeFillTint="99"/>
          </w:tcPr>
          <w:p w14:paraId="46323035" w14:textId="241A0FE6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Linguist ID number</w:t>
            </w:r>
            <w:r w:rsidR="00C83E5A"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:</w:t>
            </w:r>
          </w:p>
        </w:tc>
        <w:sdt>
          <w:sdtPr>
            <w:rPr>
              <w:rStyle w:val="Style1"/>
              <w:sz w:val="20"/>
              <w:szCs w:val="20"/>
            </w:rPr>
            <w:id w:val="-911772735"/>
            <w:placeholder>
              <w:docPart w:val="E06CF53C831042649E49390A1841E62E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p w14:paraId="0E703D58" w14:textId="492D0D76" w:rsidR="001648BE" w:rsidRPr="006C1E3F" w:rsidRDefault="001648BE" w:rsidP="001648BE">
                <w:pPr>
                  <w:spacing w:after="0" w:line="240" w:lineRule="auto"/>
                  <w:rPr>
                    <w:rFonts w:hAnsiTheme="minorHAnsi" w:cstheme="minorHAnsi"/>
                    <w:sz w:val="20"/>
                    <w:szCs w:val="18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1648BE" w:rsidRPr="006C1E3F" w14:paraId="00307862" w14:textId="77777777" w:rsidTr="00DF6D15">
        <w:tc>
          <w:tcPr>
            <w:tcW w:w="4957" w:type="dxa"/>
            <w:shd w:val="clear" w:color="auto" w:fill="A8D08D" w:themeFill="accent6" w:themeFillTint="99"/>
          </w:tcPr>
          <w:p w14:paraId="0473DFA8" w14:textId="427DD4C3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Date of Internal Check</w:t>
            </w:r>
            <w:r w:rsidR="00C83E5A"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:</w:t>
            </w:r>
          </w:p>
        </w:tc>
        <w:sdt>
          <w:sdtPr>
            <w:rPr>
              <w:rStyle w:val="Style1"/>
              <w:sz w:val="20"/>
              <w:szCs w:val="20"/>
            </w:rPr>
            <w:id w:val="1354002648"/>
            <w:placeholder>
              <w:docPart w:val="C030E1F4603749BEAF0EC51669698641"/>
            </w:placeholder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sdt>
                <w:sdtPr>
                  <w:rPr>
                    <w:rStyle w:val="Style1"/>
                    <w:sz w:val="20"/>
                    <w:szCs w:val="20"/>
                  </w:rPr>
                  <w:id w:val="-1050374379"/>
                  <w:placeholder>
                    <w:docPart w:val="714B4867D90044B9B01A441F5074303F"/>
                  </w:placeholder>
                  <w:showingPlcHdr/>
                  <w:date>
                    <w:dateFormat w:val="dd/MM/yyyy"/>
                    <w:lid w:val="en-GB"/>
                    <w:storeMappedDataAs w:val="dateTime"/>
                    <w:calendar w:val="gregorian"/>
                  </w:date>
                </w:sdtPr>
                <w:sdtEndPr>
                  <w:rPr>
                    <w:rStyle w:val="Style1"/>
                  </w:rPr>
                </w:sdtEndPr>
                <w:sdtContent>
                  <w:p w14:paraId="6C57D26C" w14:textId="72813F57" w:rsidR="001648BE" w:rsidRPr="006C1E3F" w:rsidRDefault="00C83E5A" w:rsidP="001648BE">
                    <w:pPr>
                      <w:spacing w:after="0" w:line="240" w:lineRule="auto"/>
                      <w:rPr>
                        <w:rFonts w:asciiTheme="minorHAnsi" w:hAnsiTheme="minorHAnsi"/>
                        <w:sz w:val="20"/>
                        <w:szCs w:val="20"/>
                      </w:rPr>
                    </w:pPr>
                    <w:r w:rsidRPr="006C1E3F">
                      <w:rPr>
                        <w:rStyle w:val="PlaceholderText"/>
                        <w:sz w:val="20"/>
                        <w:szCs w:val="20"/>
                      </w:rPr>
                      <w:t>Click or tap to enter a date.</w:t>
                    </w:r>
                  </w:p>
                </w:sdtContent>
              </w:sdt>
            </w:tc>
          </w:sdtContent>
        </w:sdt>
      </w:tr>
      <w:tr w:rsidR="001648BE" w:rsidRPr="006C1E3F" w14:paraId="53A53E7E" w14:textId="77777777" w:rsidTr="00F90839">
        <w:tc>
          <w:tcPr>
            <w:tcW w:w="4957" w:type="dxa"/>
            <w:shd w:val="clear" w:color="auto" w:fill="A8D08D" w:themeFill="accent6" w:themeFillTint="99"/>
          </w:tcPr>
          <w:p w14:paraId="5E86F53B" w14:textId="70580225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Checked by</w:t>
            </w:r>
            <w:r w:rsidR="00C83E5A"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:</w:t>
            </w:r>
          </w:p>
        </w:tc>
        <w:sdt>
          <w:sdtPr>
            <w:rPr>
              <w:rStyle w:val="Style1"/>
              <w:sz w:val="20"/>
              <w:szCs w:val="20"/>
            </w:rPr>
            <w:id w:val="1228258026"/>
            <w:placeholder>
              <w:docPart w:val="773EF233E5D24D71AF49844573098E3E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p w14:paraId="7A7ACA06" w14:textId="13910B2B" w:rsidR="001648BE" w:rsidRPr="006C1E3F" w:rsidRDefault="001648BE" w:rsidP="001648BE">
                <w:pPr>
                  <w:spacing w:after="0" w:line="240" w:lineRule="auto"/>
                  <w:rPr>
                    <w:rFonts w:hAnsiTheme="minorHAnsi" w:cstheme="minorHAnsi"/>
                    <w:sz w:val="20"/>
                    <w:szCs w:val="18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1648BE" w:rsidRPr="006C1E3F" w14:paraId="14A744A5" w14:textId="77777777" w:rsidTr="00C70C55">
        <w:tc>
          <w:tcPr>
            <w:tcW w:w="4957" w:type="dxa"/>
            <w:shd w:val="clear" w:color="auto" w:fill="A8D08D" w:themeFill="accent6" w:themeFillTint="99"/>
          </w:tcPr>
          <w:p w14:paraId="055B3A6C" w14:textId="77777777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Is the application approved?</w:t>
            </w:r>
          </w:p>
        </w:tc>
        <w:sdt>
          <w:sdtPr>
            <w:rPr>
              <w:rStyle w:val="Style1"/>
              <w:sz w:val="20"/>
              <w:szCs w:val="20"/>
            </w:rPr>
            <w:id w:val="-1584295161"/>
            <w:placeholder>
              <w:docPart w:val="131940A8640D4CA8B7772E566E88599E"/>
            </w:placeholder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sdt>
                <w:sdtPr>
                  <w:rPr>
                    <w:rStyle w:val="Style1"/>
                    <w:sz w:val="20"/>
                    <w:szCs w:val="20"/>
                  </w:rPr>
                  <w:id w:val="1272432732"/>
                  <w:placeholder>
                    <w:docPart w:val="CE3DB1A332BD45A28DFBA22D296EE6D7"/>
                  </w:placeholder>
                  <w:showingPlcHdr/>
                  <w:comboBox>
                    <w:listItem w:value="Choose an item."/>
                    <w:listItem w:displayText="Yes" w:value="Yes"/>
                    <w:listItem w:displayText="No" w:value="No"/>
                  </w:comboBox>
                </w:sdtPr>
                <w:sdtEndPr>
                  <w:rPr>
                    <w:rStyle w:val="Style1"/>
                  </w:rPr>
                </w:sdtEndPr>
                <w:sdtContent>
                  <w:p w14:paraId="17DD0220" w14:textId="3B336F3E" w:rsidR="001648BE" w:rsidRPr="006C1E3F" w:rsidRDefault="00C83E5A" w:rsidP="00C83E5A">
                    <w:pPr>
                      <w:spacing w:after="120"/>
                      <w:rPr>
                        <w:rFonts w:asciiTheme="minorHAnsi" w:hAnsiTheme="minorHAnsi"/>
                        <w:sz w:val="20"/>
                        <w:szCs w:val="20"/>
                      </w:rPr>
                    </w:pPr>
                    <w:r w:rsidRPr="006C1E3F">
                      <w:rPr>
                        <w:rStyle w:val="PlaceholderText"/>
                        <w:sz w:val="20"/>
                        <w:szCs w:val="20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1648BE" w:rsidRPr="006C1E3F" w14:paraId="2663E869" w14:textId="77777777" w:rsidTr="00852A3E">
        <w:tc>
          <w:tcPr>
            <w:tcW w:w="4957" w:type="dxa"/>
            <w:shd w:val="clear" w:color="auto" w:fill="A8D08D" w:themeFill="accent6" w:themeFillTint="99"/>
          </w:tcPr>
          <w:p w14:paraId="70011833" w14:textId="7B574651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Finance Review – Checked by</w:t>
            </w:r>
            <w:r w:rsidR="00C83E5A"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:</w:t>
            </w:r>
          </w:p>
        </w:tc>
        <w:sdt>
          <w:sdtPr>
            <w:rPr>
              <w:rStyle w:val="Style1"/>
              <w:sz w:val="20"/>
              <w:szCs w:val="20"/>
            </w:rPr>
            <w:id w:val="1897089838"/>
            <w:placeholder>
              <w:docPart w:val="A3A525C3868E4072912F8D2DBA2D3047"/>
            </w:placeholder>
            <w:showingPlcHdr/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p w14:paraId="750A4772" w14:textId="4CDC420A" w:rsidR="001648BE" w:rsidRPr="006C1E3F" w:rsidRDefault="001648BE" w:rsidP="001648BE">
                <w:pPr>
                  <w:spacing w:after="0" w:line="240" w:lineRule="auto"/>
                  <w:rPr>
                    <w:rFonts w:hAnsiTheme="minorHAnsi" w:cstheme="minorHAnsi"/>
                    <w:sz w:val="20"/>
                    <w:szCs w:val="18"/>
                  </w:rPr>
                </w:pPr>
                <w:r w:rsidRPr="006C1E3F">
                  <w:rPr>
                    <w:rStyle w:val="PlaceholderText"/>
                    <w:sz w:val="20"/>
                    <w:szCs w:val="20"/>
                  </w:rPr>
                  <w:t>Type the requested information here.</w:t>
                </w:r>
              </w:p>
            </w:tc>
          </w:sdtContent>
        </w:sdt>
      </w:tr>
      <w:tr w:rsidR="001648BE" w:rsidRPr="006C1E3F" w14:paraId="6D1D0DA9" w14:textId="77777777" w:rsidTr="00602F93">
        <w:tc>
          <w:tcPr>
            <w:tcW w:w="4957" w:type="dxa"/>
            <w:shd w:val="clear" w:color="auto" w:fill="A8D08D" w:themeFill="accent6" w:themeFillTint="99"/>
          </w:tcPr>
          <w:p w14:paraId="61D7D1B2" w14:textId="77777777" w:rsidR="001648BE" w:rsidRPr="006C1E3F" w:rsidRDefault="001648BE" w:rsidP="004D50B2">
            <w:pPr>
              <w:spacing w:after="40" w:line="240" w:lineRule="auto"/>
              <w:rPr>
                <w:rFonts w:hAnsiTheme="minorHAnsi" w:cstheme="minorHAnsi"/>
                <w:b/>
                <w:bCs/>
                <w:sz w:val="20"/>
                <w:szCs w:val="18"/>
              </w:rPr>
            </w:pPr>
            <w:r w:rsidRPr="006C1E3F">
              <w:rPr>
                <w:rFonts w:hAnsiTheme="minorHAnsi" w:cstheme="minorHAnsi"/>
                <w:b/>
                <w:bCs/>
                <w:sz w:val="20"/>
                <w:szCs w:val="18"/>
              </w:rPr>
              <w:t>Finance Review – Is the application approved?</w:t>
            </w:r>
          </w:p>
        </w:tc>
        <w:sdt>
          <w:sdtPr>
            <w:rPr>
              <w:rStyle w:val="Style1"/>
              <w:sz w:val="20"/>
              <w:szCs w:val="20"/>
            </w:rPr>
            <w:id w:val="508642605"/>
            <w:placeholder>
              <w:docPart w:val="83884E857A694F80BD01CD10AFEC75EB"/>
            </w:placeholder>
            <w15:color w:val="CCFFCC"/>
          </w:sdtPr>
          <w:sdtEndPr>
            <w:rPr>
              <w:rStyle w:val="DefaultParagraphFont"/>
              <w:rFonts w:ascii="Calibri" w:hAnsi="Calibri"/>
              <w:sz w:val="24"/>
              <w:lang w:val="en-US"/>
            </w:rPr>
          </w:sdtEndPr>
          <w:sdtContent>
            <w:tc>
              <w:tcPr>
                <w:tcW w:w="4819" w:type="dxa"/>
                <w:shd w:val="clear" w:color="auto" w:fill="EDEDED" w:themeFill="accent3" w:themeFillTint="33"/>
                <w:vAlign w:val="center"/>
              </w:tcPr>
              <w:sdt>
                <w:sdtPr>
                  <w:rPr>
                    <w:rStyle w:val="Style1"/>
                    <w:sz w:val="20"/>
                    <w:szCs w:val="20"/>
                  </w:rPr>
                  <w:id w:val="-1225217439"/>
                  <w:placeholder>
                    <w:docPart w:val="5BE202FA395049F9A1190C3F6DE34DD2"/>
                  </w:placeholder>
                  <w:showingPlcHdr/>
                  <w:comboBox>
                    <w:listItem w:value="Choose an item."/>
                    <w:listItem w:displayText="Yes" w:value="Yes"/>
                    <w:listItem w:displayText="No" w:value="No"/>
                  </w:comboBox>
                </w:sdtPr>
                <w:sdtEndPr>
                  <w:rPr>
                    <w:rStyle w:val="Style1"/>
                  </w:rPr>
                </w:sdtEndPr>
                <w:sdtContent>
                  <w:p w14:paraId="2F94736E" w14:textId="5C4D4942" w:rsidR="001648BE" w:rsidRPr="006C1E3F" w:rsidRDefault="00C83E5A" w:rsidP="00C83E5A">
                    <w:pPr>
                      <w:spacing w:after="120"/>
                      <w:rPr>
                        <w:rFonts w:asciiTheme="minorHAnsi" w:hAnsiTheme="minorHAnsi"/>
                        <w:sz w:val="20"/>
                        <w:szCs w:val="20"/>
                      </w:rPr>
                    </w:pPr>
                    <w:r w:rsidRPr="006C1E3F">
                      <w:rPr>
                        <w:rStyle w:val="PlaceholderText"/>
                        <w:sz w:val="20"/>
                        <w:szCs w:val="20"/>
                      </w:rPr>
                      <w:t>Choose an item.</w:t>
                    </w:r>
                  </w:p>
                </w:sdtContent>
              </w:sdt>
            </w:tc>
          </w:sdtContent>
        </w:sdt>
      </w:tr>
    </w:tbl>
    <w:p w14:paraId="1A357CD9" w14:textId="77777777" w:rsidR="001648BE" w:rsidRPr="006C1E3F" w:rsidRDefault="001648BE" w:rsidP="001648BE">
      <w:pPr>
        <w:rPr>
          <w:sz w:val="24"/>
          <w:szCs w:val="20"/>
        </w:rPr>
      </w:pPr>
    </w:p>
    <w:sectPr w:rsidR="001648BE" w:rsidRPr="006C1E3F" w:rsidSect="00292E9A">
      <w:headerReference w:type="default" r:id="rId11"/>
      <w:footerReference w:type="default" r:id="rId12"/>
      <w:pgSz w:w="11906" w:h="16838" w:code="9"/>
      <w:pgMar w:top="720" w:right="108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BDD7E" w14:textId="77777777" w:rsidR="00427199" w:rsidRDefault="00427199" w:rsidP="001D0555">
      <w:pPr>
        <w:spacing w:after="0" w:line="240" w:lineRule="auto"/>
      </w:pPr>
      <w:r>
        <w:separator/>
      </w:r>
    </w:p>
  </w:endnote>
  <w:endnote w:type="continuationSeparator" w:id="0">
    <w:p w14:paraId="73F561F8" w14:textId="77777777" w:rsidR="00427199" w:rsidRDefault="00427199" w:rsidP="001D0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F8ABB" w14:textId="71903F4F" w:rsidR="00881852" w:rsidRDefault="00881852" w:rsidP="00881852">
    <w:pPr>
      <w:tabs>
        <w:tab w:val="left" w:pos="6945"/>
      </w:tabs>
      <w:spacing w:after="0" w:line="240" w:lineRule="auto"/>
      <w:ind w:right="189"/>
      <w:rPr>
        <w:rFonts w:ascii="Malgun Gothic" w:eastAsia="Malgun Gothic" w:hAnsi="Malgun Gothic"/>
        <w:color w:val="808080"/>
        <w:sz w:val="14"/>
        <w:szCs w:val="16"/>
      </w:rPr>
    </w:pPr>
    <w:r>
      <w:rPr>
        <w:noProof/>
        <w:lang w:eastAsia="en-GB"/>
      </w:rPr>
      <w:drawing>
        <wp:anchor distT="0" distB="0" distL="114300" distR="114300" simplePos="0" relativeHeight="251659776" behindDoc="0" locked="0" layoutInCell="1" allowOverlap="1" wp14:anchorId="21383609" wp14:editId="692CA690">
          <wp:simplePos x="0" y="0"/>
          <wp:positionH relativeFrom="column">
            <wp:posOffset>5007610</wp:posOffset>
          </wp:positionH>
          <wp:positionV relativeFrom="paragraph">
            <wp:posOffset>151032</wp:posOffset>
          </wp:positionV>
          <wp:extent cx="1412545" cy="50077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s for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2545" cy="5007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578DAA7" w14:textId="0936BFD5" w:rsidR="00881852" w:rsidRPr="00881852" w:rsidRDefault="00881852" w:rsidP="00881852">
    <w:pPr>
      <w:tabs>
        <w:tab w:val="left" w:pos="6945"/>
      </w:tabs>
      <w:spacing w:after="0" w:line="240" w:lineRule="auto"/>
      <w:ind w:right="189"/>
      <w:jc w:val="right"/>
      <w:rPr>
        <w:rFonts w:ascii="Malgun Gothic" w:eastAsia="Malgun Gothic" w:hAnsi="Malgun Gothic"/>
        <w:color w:val="808080" w:themeColor="background1" w:themeShade="80"/>
        <w:sz w:val="16"/>
      </w:rPr>
    </w:pPr>
    <w:r w:rsidRPr="00881852">
      <w:rPr>
        <w:rFonts w:ascii="Malgun Gothic" w:eastAsia="Malgun Gothic" w:hAnsi="Malgun Gothic"/>
        <w:color w:val="808080" w:themeColor="background1" w:themeShade="80"/>
        <w:sz w:val="16"/>
      </w:rPr>
      <w:t xml:space="preserve">Registered office: </w:t>
    </w:r>
    <w:r w:rsidR="001648BE" w:rsidRPr="001648BE">
      <w:rPr>
        <w:rFonts w:ascii="Malgun Gothic" w:eastAsia="Malgun Gothic" w:hAnsi="Malgun Gothic"/>
        <w:color w:val="808080" w:themeColor="background1" w:themeShade="80"/>
        <w:sz w:val="16"/>
      </w:rPr>
      <w:t>Edinburgh House – Unit LG05, 170 Kennington Lane, London, SE11 5DP</w:t>
    </w:r>
  </w:p>
  <w:p w14:paraId="704F0585" w14:textId="5BA8B0B7" w:rsidR="00881852" w:rsidRPr="00881852" w:rsidRDefault="00881852" w:rsidP="00881852">
    <w:pPr>
      <w:spacing w:after="0" w:line="240" w:lineRule="auto"/>
      <w:jc w:val="right"/>
      <w:rPr>
        <w:rFonts w:ascii="Malgun Gothic" w:eastAsia="Malgun Gothic" w:hAnsi="Malgun Gothic"/>
        <w:color w:val="808080" w:themeColor="background1" w:themeShade="80"/>
        <w:sz w:val="16"/>
      </w:rPr>
    </w:pPr>
    <w:r w:rsidRPr="00881852">
      <w:rPr>
        <w:rFonts w:ascii="Malgun Gothic" w:eastAsia="Malgun Gothic" w:hAnsi="Malgun Gothic"/>
        <w:color w:val="808080" w:themeColor="background1" w:themeShade="80"/>
        <w:sz w:val="16"/>
      </w:rPr>
      <w:t>Global Lingo is a company registered in England and Wales.</w:t>
    </w:r>
  </w:p>
  <w:p w14:paraId="33F96391" w14:textId="6610C498" w:rsidR="00A21125" w:rsidRPr="00881852" w:rsidRDefault="00881852" w:rsidP="00881852">
    <w:pPr>
      <w:spacing w:after="0" w:line="240" w:lineRule="auto"/>
      <w:jc w:val="right"/>
      <w:rPr>
        <w:rFonts w:ascii="Malgun Gothic" w:eastAsia="Malgun Gothic" w:hAnsi="Malgun Gothic"/>
        <w:color w:val="808080"/>
        <w:sz w:val="14"/>
        <w:szCs w:val="16"/>
      </w:rPr>
    </w:pPr>
    <w:r w:rsidRPr="00881852">
      <w:rPr>
        <w:rFonts w:ascii="Malgun Gothic" w:eastAsia="Malgun Gothic" w:hAnsi="Malgun Gothic"/>
        <w:color w:val="808080" w:themeColor="background1" w:themeShade="80"/>
        <w:sz w:val="16"/>
      </w:rPr>
      <w:t>Company number: 5771718. VAT registration number: 877 7148 69</w:t>
    </w:r>
  </w:p>
  <w:p w14:paraId="016D75DD" w14:textId="77777777" w:rsidR="00A21125" w:rsidRDefault="00A21125">
    <w:pPr>
      <w:pStyle w:val="Foot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9281837" wp14:editId="4235D417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78090" cy="520065"/>
              <wp:effectExtent l="0" t="0" r="381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78090" cy="520065"/>
                      </a:xfrm>
                      <a:prstGeom prst="rect">
                        <a:avLst/>
                      </a:prstGeom>
                      <a:solidFill>
                        <a:srgbClr val="48A942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916CD9" w14:textId="77777777" w:rsidR="00A21125" w:rsidRPr="00A21125" w:rsidRDefault="00A21125" w:rsidP="00A21125">
                          <w:pPr>
                            <w:jc w:val="center"/>
                            <w:rPr>
                              <w:rFonts w:ascii="Malgun Gothic" w:eastAsia="Malgun Gothic" w:hAnsi="Malgun Gothic"/>
                              <w:b/>
                              <w:color w:val="FFFFFF" w:themeColor="background1"/>
                            </w:rPr>
                          </w:pPr>
                          <w:r w:rsidRPr="00A21125">
                            <w:rPr>
                              <w:rFonts w:ascii="Malgun Gothic" w:eastAsia="Malgun Gothic" w:hAnsi="Malgun Gothic"/>
                              <w:b/>
                              <w:color w:val="FFFFFF" w:themeColor="background1"/>
                            </w:rPr>
                            <w:t>Transcription    |    Translation    |    Minute-Taking    |    Interpreting</w:t>
                          </w:r>
                        </w:p>
                      </w:txbxContent>
                    </wps:txbx>
                    <wps:bodyPr rot="0" vert="horz" wrap="square" lIns="91440" tIns="36000" rIns="91440" bIns="3600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2818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96.7pt;height:40.9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" fillcolor="#48a942" stroked="f">
              <v:textbox inset=",1mm,,1mm">
                <w:txbxContent>
                  <w:p w14:paraId="7B916CD9" w14:textId="77777777" w:rsidR="00A21125" w:rsidRPr="00A21125" w:rsidRDefault="00A21125" w:rsidP="00A21125">
                    <w:pPr>
                      <w:jc w:val="center"/>
                      <w:rPr>
                        <w:rFonts w:ascii="Malgun Gothic" w:eastAsia="Malgun Gothic" w:hAnsi="Malgun Gothic"/>
                        <w:b/>
                        <w:color w:val="FFFFFF" w:themeColor="background1"/>
                      </w:rPr>
                    </w:pPr>
                    <w:r w:rsidRPr="00A21125">
                      <w:rPr>
                        <w:rFonts w:ascii="Malgun Gothic" w:eastAsia="Malgun Gothic" w:hAnsi="Malgun Gothic"/>
                        <w:b/>
                        <w:color w:val="FFFFFF" w:themeColor="background1"/>
                      </w:rPr>
                      <w:t>Transcription    |    Translation    |    Minute-Taking    |    Interpreti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4108B" w14:textId="77777777" w:rsidR="00427199" w:rsidRDefault="00427199" w:rsidP="001D0555">
      <w:pPr>
        <w:spacing w:after="0" w:line="240" w:lineRule="auto"/>
      </w:pPr>
      <w:r>
        <w:separator/>
      </w:r>
    </w:p>
  </w:footnote>
  <w:footnote w:type="continuationSeparator" w:id="0">
    <w:p w14:paraId="6D0655AA" w14:textId="77777777" w:rsidR="00427199" w:rsidRDefault="00427199" w:rsidP="001D0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467C1" w14:textId="77777777" w:rsidR="001D0555" w:rsidRDefault="001D0555" w:rsidP="001D0555">
    <w:pPr>
      <w:pStyle w:val="Header"/>
      <w:jc w:val="right"/>
    </w:pPr>
    <w:r w:rsidRPr="001D0555">
      <w:rPr>
        <w:rFonts w:ascii="Malgun Gothic" w:eastAsia="Malgun Gothic" w:hAnsi="Malgun Gothic"/>
        <w:noProof/>
        <w:sz w:val="18"/>
      </w:rPr>
      <w:drawing>
        <wp:anchor distT="0" distB="0" distL="114300" distR="114300" simplePos="0" relativeHeight="251658240" behindDoc="0" locked="0" layoutInCell="1" allowOverlap="1" wp14:anchorId="6552E7A3" wp14:editId="036CAFE5">
          <wp:simplePos x="0" y="0"/>
          <wp:positionH relativeFrom="column">
            <wp:posOffset>4394200</wp:posOffset>
          </wp:positionH>
          <wp:positionV relativeFrom="page">
            <wp:posOffset>158750</wp:posOffset>
          </wp:positionV>
          <wp:extent cx="1947545" cy="1098550"/>
          <wp:effectExtent l="0" t="0" r="0" b="6350"/>
          <wp:wrapSquare wrapText="bothSides"/>
          <wp:docPr id="1" name="Picture 1" descr="C:\Users\Gl0115\AppData\Local\Microsoft\Windows\INetCache\Content.Word\Global Lingo Logo Clr +strap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l0115\AppData\Local\Microsoft\Windows\INetCache\Content.Word\Global Lingo Logo Clr +straplin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545" cy="1098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D0D35" w14:textId="77777777" w:rsidR="001D0555" w:rsidRDefault="001D0555" w:rsidP="001D0555">
    <w:pPr>
      <w:pStyle w:val="Header"/>
      <w:jc w:val="right"/>
    </w:pPr>
  </w:p>
  <w:p w14:paraId="2740B001" w14:textId="77777777" w:rsidR="001D0555" w:rsidRDefault="001D0555" w:rsidP="001D0555">
    <w:pPr>
      <w:pStyle w:val="Header"/>
      <w:jc w:val="right"/>
    </w:pPr>
  </w:p>
  <w:p w14:paraId="77ACD2AD" w14:textId="77777777" w:rsidR="001D0555" w:rsidRDefault="001D0555" w:rsidP="001D0555">
    <w:pPr>
      <w:pStyle w:val="Header"/>
      <w:jc w:val="right"/>
    </w:pPr>
  </w:p>
  <w:p w14:paraId="146E3CDE" w14:textId="0250015E" w:rsidR="00881852" w:rsidRPr="00A72301" w:rsidRDefault="00881852" w:rsidP="00292E9A">
    <w:pPr>
      <w:pStyle w:val="Header"/>
      <w:ind w:right="80"/>
      <w:rPr>
        <w:rFonts w:ascii="Malgun Gothic" w:eastAsia="Malgun Gothic" w:hAnsi="Malgun Gothic"/>
        <w:sz w:val="16"/>
        <w:lang w:val="es-ES"/>
      </w:rPr>
    </w:pPr>
  </w:p>
  <w:p w14:paraId="13BBC7BA" w14:textId="6421DE46" w:rsidR="00881852" w:rsidRPr="00A72301" w:rsidRDefault="00881852" w:rsidP="00881852">
    <w:pPr>
      <w:pStyle w:val="Header"/>
      <w:jc w:val="right"/>
      <w:rPr>
        <w:rFonts w:ascii="Malgun Gothic" w:eastAsia="Malgun Gothic" w:hAnsi="Malgun Gothic"/>
        <w:sz w:val="16"/>
        <w:lang w:val="es-ES"/>
      </w:rPr>
    </w:pPr>
    <w:r w:rsidRPr="00A72301">
      <w:rPr>
        <w:rFonts w:ascii="Malgun Gothic" w:eastAsia="Malgun Gothic" w:hAnsi="Malgun Gothic"/>
        <w:sz w:val="16"/>
        <w:lang w:val="es-ES"/>
      </w:rPr>
      <w:t>Tel: +44 (0)20 7870 7100</w:t>
    </w:r>
  </w:p>
  <w:p w14:paraId="39EE50A5" w14:textId="30A70D73" w:rsidR="001D0555" w:rsidRPr="00A72301" w:rsidRDefault="001D0555" w:rsidP="001D0555">
    <w:pPr>
      <w:pStyle w:val="Header"/>
      <w:jc w:val="right"/>
      <w:rPr>
        <w:rFonts w:ascii="Malgun Gothic" w:eastAsia="Malgun Gothic" w:hAnsi="Malgun Gothic"/>
        <w:sz w:val="16"/>
        <w:lang w:val="es-ES"/>
      </w:rPr>
    </w:pPr>
    <w:r w:rsidRPr="00A72301">
      <w:rPr>
        <w:rFonts w:ascii="Malgun Gothic" w:eastAsia="Malgun Gothic" w:hAnsi="Malgun Gothic"/>
        <w:sz w:val="16"/>
        <w:lang w:val="es-ES"/>
      </w:rPr>
      <w:t xml:space="preserve">E-mail: </w:t>
    </w:r>
    <w:hyperlink r:id="rId2" w:history="1">
      <w:r w:rsidRPr="00A72301">
        <w:rPr>
          <w:rStyle w:val="Hyperlink"/>
          <w:rFonts w:ascii="Malgun Gothic" w:eastAsia="Malgun Gothic" w:hAnsi="Malgun Gothic"/>
          <w:sz w:val="16"/>
          <w:lang w:val="es-ES"/>
        </w:rPr>
        <w:t>info@global-lingo.com</w:t>
      </w:r>
    </w:hyperlink>
  </w:p>
  <w:p w14:paraId="483EDACF" w14:textId="16F483DB" w:rsidR="00280087" w:rsidRDefault="001D0555" w:rsidP="008A538A">
    <w:pPr>
      <w:pStyle w:val="Header"/>
      <w:jc w:val="right"/>
      <w:rPr>
        <w:rStyle w:val="Hyperlink"/>
        <w:rFonts w:ascii="Malgun Gothic" w:eastAsia="Malgun Gothic" w:hAnsi="Malgun Gothic"/>
        <w:sz w:val="16"/>
      </w:rPr>
    </w:pPr>
    <w:r w:rsidRPr="001D0555">
      <w:rPr>
        <w:rFonts w:ascii="Malgun Gothic" w:eastAsia="Malgun Gothic" w:hAnsi="Malgun Gothic"/>
        <w:sz w:val="16"/>
      </w:rPr>
      <w:t xml:space="preserve">Web: </w:t>
    </w:r>
    <w:hyperlink r:id="rId3" w:history="1">
      <w:r w:rsidRPr="001D0555">
        <w:rPr>
          <w:rStyle w:val="Hyperlink"/>
          <w:rFonts w:ascii="Malgun Gothic" w:eastAsia="Malgun Gothic" w:hAnsi="Malgun Gothic"/>
          <w:sz w:val="16"/>
        </w:rPr>
        <w:t>www.global-lingo.com</w:t>
      </w:r>
    </w:hyperlink>
  </w:p>
  <w:p w14:paraId="3D731DC2" w14:textId="77777777" w:rsidR="008A538A" w:rsidRDefault="008A538A" w:rsidP="008A538A">
    <w:pPr>
      <w:pStyle w:val="Header"/>
      <w:jc w:val="right"/>
      <w:rPr>
        <w:rStyle w:val="Hyperlink"/>
        <w:rFonts w:ascii="Malgun Gothic" w:eastAsia="Malgun Gothic" w:hAnsi="Malgun Gothic"/>
        <w:sz w:val="16"/>
      </w:rPr>
    </w:pPr>
  </w:p>
  <w:p w14:paraId="48BD5D96" w14:textId="77777777" w:rsidR="000B4CE7" w:rsidRDefault="008A538A" w:rsidP="008A538A">
    <w:pPr>
      <w:spacing w:after="0" w:line="240" w:lineRule="auto"/>
      <w:jc w:val="right"/>
      <w:rPr>
        <w:rFonts w:eastAsia="Times New Roman" w:cs="Calibri"/>
        <w:color w:val="000000"/>
        <w:sz w:val="14"/>
        <w:szCs w:val="14"/>
        <w:lang w:val="en-US"/>
      </w:rPr>
    </w:pPr>
    <w:r w:rsidRPr="008A538A">
      <w:rPr>
        <w:rFonts w:eastAsia="Times New Roman" w:cs="Calibri"/>
        <w:color w:val="000000"/>
        <w:sz w:val="14"/>
        <w:szCs w:val="14"/>
        <w:lang w:val="en-US"/>
      </w:rPr>
      <w:t>Internal</w:t>
    </w:r>
    <w:r w:rsidRPr="008A538A">
      <w:rPr>
        <w:rFonts w:eastAsia="Times New Roman" w:cs="Calibri"/>
        <w:color w:val="000000"/>
        <w:sz w:val="14"/>
        <w:szCs w:val="14"/>
        <w:lang w:val="en-US"/>
      </w:rPr>
      <w:br/>
    </w:r>
    <w:r w:rsidRPr="008A538A">
      <w:rPr>
        <w:rFonts w:eastAsia="Times New Roman" w:cs="Calibri"/>
        <w:b/>
        <w:bCs/>
        <w:color w:val="000000"/>
        <w:sz w:val="14"/>
        <w:szCs w:val="14"/>
        <w:lang w:val="en-US"/>
      </w:rPr>
      <w:t>Controlled Copy</w:t>
    </w:r>
    <w:r w:rsidRPr="008A538A">
      <w:rPr>
        <w:rFonts w:eastAsia="Times New Roman" w:cs="Calibri"/>
        <w:color w:val="000000"/>
        <w:sz w:val="14"/>
        <w:szCs w:val="14"/>
        <w:lang w:val="en-US"/>
      </w:rPr>
      <w:br/>
      <w:t>Document No: F00</w:t>
    </w:r>
    <w:r>
      <w:rPr>
        <w:rFonts w:eastAsia="Times New Roman" w:cs="Calibri"/>
        <w:color w:val="000000"/>
        <w:sz w:val="14"/>
        <w:szCs w:val="14"/>
        <w:lang w:val="en-US"/>
      </w:rPr>
      <w:t>5</w:t>
    </w:r>
    <w:r w:rsidRPr="008A538A">
      <w:rPr>
        <w:rFonts w:eastAsia="Times New Roman" w:cs="Calibri"/>
        <w:color w:val="000000"/>
        <w:sz w:val="14"/>
        <w:szCs w:val="14"/>
        <w:lang w:val="en-US"/>
      </w:rPr>
      <w:t>-</w:t>
    </w:r>
    <w:r>
      <w:rPr>
        <w:rFonts w:eastAsia="Times New Roman" w:cs="Calibri"/>
        <w:color w:val="000000"/>
        <w:sz w:val="14"/>
        <w:szCs w:val="14"/>
        <w:lang w:val="en-US"/>
      </w:rPr>
      <w:t>4</w:t>
    </w:r>
  </w:p>
  <w:p w14:paraId="613D3BED" w14:textId="2B003539" w:rsidR="008A538A" w:rsidRPr="008A538A" w:rsidRDefault="000B4CE7" w:rsidP="008A538A">
    <w:pPr>
      <w:spacing w:after="0" w:line="240" w:lineRule="auto"/>
      <w:jc w:val="right"/>
      <w:rPr>
        <w:rFonts w:eastAsia="Times New Roman" w:cs="Calibri"/>
        <w:color w:val="000000"/>
        <w:sz w:val="14"/>
        <w:szCs w:val="14"/>
        <w:lang w:val="en-US"/>
      </w:rPr>
    </w:pPr>
    <w:r>
      <w:rPr>
        <w:rFonts w:eastAsia="Times New Roman" w:cs="Calibri"/>
        <w:color w:val="000000"/>
        <w:sz w:val="14"/>
        <w:szCs w:val="14"/>
        <w:lang w:val="en-US"/>
      </w:rPr>
      <w:t xml:space="preserve">Version </w:t>
    </w:r>
    <w:r w:rsidR="00B91591">
      <w:rPr>
        <w:rFonts w:eastAsia="Times New Roman" w:cs="Calibri"/>
        <w:color w:val="000000"/>
        <w:sz w:val="14"/>
        <w:szCs w:val="14"/>
        <w:lang w:val="en-US"/>
      </w:rPr>
      <w:t>3</w:t>
    </w:r>
    <w:r w:rsidR="008A538A" w:rsidRPr="008A538A">
      <w:rPr>
        <w:rFonts w:eastAsia="Times New Roman" w:cs="Calibri"/>
        <w:color w:val="000000"/>
        <w:sz w:val="14"/>
        <w:szCs w:val="14"/>
        <w:lang w:val="en-US"/>
      </w:rPr>
      <w:br/>
      <w:t>Date: 1</w:t>
    </w:r>
    <w:r w:rsidR="008A538A">
      <w:rPr>
        <w:rFonts w:eastAsia="Times New Roman" w:cs="Calibri"/>
        <w:color w:val="000000"/>
        <w:sz w:val="14"/>
        <w:szCs w:val="14"/>
        <w:lang w:val="en-US"/>
      </w:rPr>
      <w:t>0</w:t>
    </w:r>
    <w:r w:rsidR="008A538A" w:rsidRPr="008A538A">
      <w:rPr>
        <w:rFonts w:eastAsia="Times New Roman" w:cs="Calibri"/>
        <w:color w:val="000000"/>
        <w:sz w:val="14"/>
        <w:szCs w:val="14"/>
        <w:lang w:val="en-US"/>
      </w:rPr>
      <w:t>/1</w:t>
    </w:r>
    <w:r w:rsidR="008A538A">
      <w:rPr>
        <w:rFonts w:eastAsia="Times New Roman" w:cs="Calibri"/>
        <w:color w:val="000000"/>
        <w:sz w:val="14"/>
        <w:szCs w:val="14"/>
        <w:lang w:val="en-US"/>
      </w:rPr>
      <w:t>1</w:t>
    </w:r>
    <w:r w:rsidR="008A538A" w:rsidRPr="008A538A">
      <w:rPr>
        <w:rFonts w:eastAsia="Times New Roman" w:cs="Calibri"/>
        <w:color w:val="000000"/>
        <w:sz w:val="14"/>
        <w:szCs w:val="14"/>
        <w:lang w:val="en-US"/>
      </w:rPr>
      <w:t>/2020</w:t>
    </w:r>
  </w:p>
  <w:p w14:paraId="4975351C" w14:textId="77777777" w:rsidR="00280087" w:rsidRPr="006C1E3F" w:rsidRDefault="00280087" w:rsidP="006C1E3F">
    <w:pPr>
      <w:pStyle w:val="Header"/>
      <w:jc w:val="right"/>
      <w:rPr>
        <w:rFonts w:ascii="Malgun Gothic" w:eastAsia="Malgun Gothic" w:hAnsi="Malgun Gothic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06CB3"/>
    <w:multiLevelType w:val="hybridMultilevel"/>
    <w:tmpl w:val="B928A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553F5"/>
    <w:multiLevelType w:val="hybridMultilevel"/>
    <w:tmpl w:val="524EC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E443D"/>
    <w:multiLevelType w:val="hybridMultilevel"/>
    <w:tmpl w:val="F253B0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LUwMTI2NTY2tjRS0lEKTi0uzszPAykwrwUAuMGSoCwAAAA="/>
  </w:docVars>
  <w:rsids>
    <w:rsidRoot w:val="001D0555"/>
    <w:rsid w:val="000355C5"/>
    <w:rsid w:val="00045E2B"/>
    <w:rsid w:val="00053688"/>
    <w:rsid w:val="00057630"/>
    <w:rsid w:val="00087785"/>
    <w:rsid w:val="000B4CE7"/>
    <w:rsid w:val="000D7E9B"/>
    <w:rsid w:val="000E5266"/>
    <w:rsid w:val="001154CD"/>
    <w:rsid w:val="0012147E"/>
    <w:rsid w:val="00127C9A"/>
    <w:rsid w:val="00141C74"/>
    <w:rsid w:val="00150953"/>
    <w:rsid w:val="001532F6"/>
    <w:rsid w:val="00154A7C"/>
    <w:rsid w:val="001648BE"/>
    <w:rsid w:val="00175709"/>
    <w:rsid w:val="00176505"/>
    <w:rsid w:val="001A147B"/>
    <w:rsid w:val="001D0555"/>
    <w:rsid w:val="001F5D56"/>
    <w:rsid w:val="002101E5"/>
    <w:rsid w:val="00280087"/>
    <w:rsid w:val="00292E9A"/>
    <w:rsid w:val="002A1E28"/>
    <w:rsid w:val="002A7F74"/>
    <w:rsid w:val="00325F33"/>
    <w:rsid w:val="00356FD1"/>
    <w:rsid w:val="00362B29"/>
    <w:rsid w:val="00387DAD"/>
    <w:rsid w:val="003E3619"/>
    <w:rsid w:val="003E68B6"/>
    <w:rsid w:val="00422F23"/>
    <w:rsid w:val="00427199"/>
    <w:rsid w:val="004641C9"/>
    <w:rsid w:val="004D50B2"/>
    <w:rsid w:val="004D5103"/>
    <w:rsid w:val="00543E11"/>
    <w:rsid w:val="005473BD"/>
    <w:rsid w:val="00554811"/>
    <w:rsid w:val="00557E6D"/>
    <w:rsid w:val="0056174A"/>
    <w:rsid w:val="005E4DC2"/>
    <w:rsid w:val="00603B1F"/>
    <w:rsid w:val="0060539F"/>
    <w:rsid w:val="00633C3E"/>
    <w:rsid w:val="006512DD"/>
    <w:rsid w:val="00666685"/>
    <w:rsid w:val="00690F04"/>
    <w:rsid w:val="00691292"/>
    <w:rsid w:val="006A3A8B"/>
    <w:rsid w:val="006B42A8"/>
    <w:rsid w:val="006C1E3F"/>
    <w:rsid w:val="006D2F71"/>
    <w:rsid w:val="00704F84"/>
    <w:rsid w:val="007474C7"/>
    <w:rsid w:val="007614E5"/>
    <w:rsid w:val="00773EC9"/>
    <w:rsid w:val="00780225"/>
    <w:rsid w:val="00787613"/>
    <w:rsid w:val="007C1957"/>
    <w:rsid w:val="007D0655"/>
    <w:rsid w:val="008413E3"/>
    <w:rsid w:val="00881852"/>
    <w:rsid w:val="00882ACA"/>
    <w:rsid w:val="008A538A"/>
    <w:rsid w:val="008B39DF"/>
    <w:rsid w:val="008C3181"/>
    <w:rsid w:val="008D15DA"/>
    <w:rsid w:val="008E2EF9"/>
    <w:rsid w:val="008E4C66"/>
    <w:rsid w:val="0091213A"/>
    <w:rsid w:val="00967B35"/>
    <w:rsid w:val="00970D3B"/>
    <w:rsid w:val="00A038E1"/>
    <w:rsid w:val="00A07706"/>
    <w:rsid w:val="00A21125"/>
    <w:rsid w:val="00A40BA2"/>
    <w:rsid w:val="00A66951"/>
    <w:rsid w:val="00A72301"/>
    <w:rsid w:val="00A928E6"/>
    <w:rsid w:val="00AA78A2"/>
    <w:rsid w:val="00AF089F"/>
    <w:rsid w:val="00AF453E"/>
    <w:rsid w:val="00AF7AA5"/>
    <w:rsid w:val="00B01FBD"/>
    <w:rsid w:val="00B62C89"/>
    <w:rsid w:val="00B87B15"/>
    <w:rsid w:val="00B91591"/>
    <w:rsid w:val="00B977EB"/>
    <w:rsid w:val="00BA1180"/>
    <w:rsid w:val="00BC456E"/>
    <w:rsid w:val="00BE29E7"/>
    <w:rsid w:val="00C143BB"/>
    <w:rsid w:val="00C50277"/>
    <w:rsid w:val="00C550A4"/>
    <w:rsid w:val="00C63F92"/>
    <w:rsid w:val="00C83E5A"/>
    <w:rsid w:val="00C85FB5"/>
    <w:rsid w:val="00C9540C"/>
    <w:rsid w:val="00CB241D"/>
    <w:rsid w:val="00CD31C4"/>
    <w:rsid w:val="00CD3984"/>
    <w:rsid w:val="00CF01E7"/>
    <w:rsid w:val="00CF65FF"/>
    <w:rsid w:val="00CF694F"/>
    <w:rsid w:val="00D00671"/>
    <w:rsid w:val="00D23DA2"/>
    <w:rsid w:val="00D71981"/>
    <w:rsid w:val="00D9462D"/>
    <w:rsid w:val="00DB2355"/>
    <w:rsid w:val="00DF17BE"/>
    <w:rsid w:val="00E20855"/>
    <w:rsid w:val="00E323A4"/>
    <w:rsid w:val="00E63080"/>
    <w:rsid w:val="00E66A17"/>
    <w:rsid w:val="00EA3702"/>
    <w:rsid w:val="00EE72B3"/>
    <w:rsid w:val="00F04F8C"/>
    <w:rsid w:val="00F117F3"/>
    <w:rsid w:val="00F32C93"/>
    <w:rsid w:val="00F56BCE"/>
    <w:rsid w:val="00F60FD6"/>
    <w:rsid w:val="00F80073"/>
    <w:rsid w:val="00FA47CD"/>
    <w:rsid w:val="00FC22B4"/>
    <w:rsid w:val="00FC33A3"/>
    <w:rsid w:val="00FC7DC3"/>
    <w:rsid w:val="00FD0732"/>
    <w:rsid w:val="00FD16E5"/>
    <w:rsid w:val="00FD58F3"/>
    <w:rsid w:val="00FD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AADF1"/>
  <w15:chartTrackingRefBased/>
  <w15:docId w15:val="{FEDB61BA-572B-4EE9-A741-CC266A68A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8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555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D0555"/>
  </w:style>
  <w:style w:type="paragraph" w:styleId="Footer">
    <w:name w:val="footer"/>
    <w:basedOn w:val="Normal"/>
    <w:link w:val="FooterChar"/>
    <w:uiPriority w:val="99"/>
    <w:unhideWhenUsed/>
    <w:rsid w:val="001D0555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D0555"/>
  </w:style>
  <w:style w:type="character" w:styleId="Hyperlink">
    <w:name w:val="Hyperlink"/>
    <w:basedOn w:val="DefaultParagraphFont"/>
    <w:uiPriority w:val="99"/>
    <w:unhideWhenUsed/>
    <w:rsid w:val="001D05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55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D055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Default">
    <w:name w:val="Default"/>
    <w:rsid w:val="00A2112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E4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A1180"/>
    <w:rPr>
      <w:color w:val="808080"/>
    </w:rPr>
  </w:style>
  <w:style w:type="character" w:customStyle="1" w:styleId="Style1">
    <w:name w:val="Style1"/>
    <w:basedOn w:val="DefaultParagraphFont"/>
    <w:uiPriority w:val="1"/>
    <w:rsid w:val="00BA1180"/>
    <w:rPr>
      <w:rFonts w:asciiTheme="minorHAnsi" w:hAnsiTheme="minorHAnsi"/>
      <w:sz w:val="22"/>
    </w:rPr>
  </w:style>
  <w:style w:type="character" w:customStyle="1" w:styleId="font91">
    <w:name w:val="font91"/>
    <w:basedOn w:val="DefaultParagraphFont"/>
    <w:rsid w:val="008A538A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14"/>
      <w:szCs w:val="14"/>
      <w:u w:val="none"/>
      <w:effect w:val="none"/>
    </w:rPr>
  </w:style>
  <w:style w:type="character" w:customStyle="1" w:styleId="font81">
    <w:name w:val="font81"/>
    <w:basedOn w:val="DefaultParagraphFont"/>
    <w:rsid w:val="008A538A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4"/>
      <w:szCs w:val="14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7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fo@global-ling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lobal-lingo.com" TargetMode="External"/><Relationship Id="rId2" Type="http://schemas.openxmlformats.org/officeDocument/2006/relationships/hyperlink" Target="mailto:info@global-lingo.com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67C5B4BB06F446D8105D3801F67F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E6ED5-2325-477E-A5A5-ECA45579A477}"/>
      </w:docPartPr>
      <w:docPartBody>
        <w:p w:rsidR="00D17A9F" w:rsidRDefault="00A96938" w:rsidP="00A96938">
          <w:pPr>
            <w:pStyle w:val="067C5B4BB06F446D8105D3801F67F32B1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8FCE3F64C4824130945DFB34628CF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0D8D1-5E46-43E1-8500-64E48E9F443B}"/>
      </w:docPartPr>
      <w:docPartBody>
        <w:p w:rsidR="00D17A9F" w:rsidRDefault="00A96938" w:rsidP="00A96938">
          <w:pPr>
            <w:pStyle w:val="8FCE3F64C4824130945DFB34628CFAA8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DFE91AD092CF4379A4CE127A02EBB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A7E3F-7A3A-44BB-ACE5-64848796F87D}"/>
      </w:docPartPr>
      <w:docPartBody>
        <w:p w:rsidR="00D17A9F" w:rsidRDefault="00A96938" w:rsidP="00A96938">
          <w:pPr>
            <w:pStyle w:val="DFE91AD092CF4379A4CE127A02EBBBE4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AA36B74A6871412E81950EB09C21C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A8984-ED19-415A-ACFF-AF9D019C3082}"/>
      </w:docPartPr>
      <w:docPartBody>
        <w:p w:rsidR="00D17A9F" w:rsidRDefault="00A96938" w:rsidP="00A96938">
          <w:pPr>
            <w:pStyle w:val="AA36B74A6871412E81950EB09C21C1CF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99D94009469B4FAFB11A9E7505F6D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0BACC-3DD9-4211-A70B-713A400B4FD6}"/>
      </w:docPartPr>
      <w:docPartBody>
        <w:p w:rsidR="00D17A9F" w:rsidRDefault="00A96938" w:rsidP="00A96938">
          <w:pPr>
            <w:pStyle w:val="99D94009469B4FAFB11A9E7505F6DD3A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2D8FE8E88BD34346817E0206D6D04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F48F2-4719-4F2F-A690-6633144F97CD}"/>
      </w:docPartPr>
      <w:docPartBody>
        <w:p w:rsidR="00D17A9F" w:rsidRDefault="00A96938" w:rsidP="00A96938">
          <w:pPr>
            <w:pStyle w:val="2D8FE8E88BD34346817E0206D6D04756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10ADBF5479DE43F88B8F1D9F2BD58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E47AC-1FB3-4CB1-B5EA-C885ADCB8405}"/>
      </w:docPartPr>
      <w:docPartBody>
        <w:p w:rsidR="00D17A9F" w:rsidRDefault="00A96938" w:rsidP="00A96938">
          <w:pPr>
            <w:pStyle w:val="10ADBF5479DE43F88B8F1D9F2BD58EAA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E06CF53C831042649E49390A1841E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8B0E1-7FC3-4D1E-85E5-CD7107449A79}"/>
      </w:docPartPr>
      <w:docPartBody>
        <w:p w:rsidR="00BA5451" w:rsidRDefault="00A276A9" w:rsidP="00A276A9">
          <w:pPr>
            <w:pStyle w:val="E06CF53C831042649E49390A1841E62E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C030E1F4603749BEAF0EC51669698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5B25F-2F7D-477D-98F1-7A45D05C9A60}"/>
      </w:docPartPr>
      <w:docPartBody>
        <w:p w:rsidR="00BA5451" w:rsidRDefault="00A276A9" w:rsidP="00A276A9">
          <w:pPr>
            <w:pStyle w:val="C030E1F4603749BEAF0EC51669698641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773EF233E5D24D71AF4984457309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B5D88-87FF-42A6-B24F-EEB428A28346}"/>
      </w:docPartPr>
      <w:docPartBody>
        <w:p w:rsidR="00BA5451" w:rsidRDefault="00A276A9" w:rsidP="00A276A9">
          <w:pPr>
            <w:pStyle w:val="773EF233E5D24D71AF49844573098E3E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131940A8640D4CA8B7772E566E88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DE57D-D2D3-4A2E-AF28-3BD4FFD6D517}"/>
      </w:docPartPr>
      <w:docPartBody>
        <w:p w:rsidR="00BA5451" w:rsidRDefault="00A276A9" w:rsidP="00A276A9">
          <w:pPr>
            <w:pStyle w:val="131940A8640D4CA8B7772E566E88599E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A3A525C3868E4072912F8D2DBA2D3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90D96-14B5-456A-AAD2-E3CC2200BCFD}"/>
      </w:docPartPr>
      <w:docPartBody>
        <w:p w:rsidR="00BA5451" w:rsidRDefault="00A276A9" w:rsidP="00A276A9">
          <w:pPr>
            <w:pStyle w:val="A3A525C3868E4072912F8D2DBA2D3047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83884E857A694F80BD01CD10AFEC7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D4F1B-9A80-401D-A3E3-0FDA5A69B692}"/>
      </w:docPartPr>
      <w:docPartBody>
        <w:p w:rsidR="00BA5451" w:rsidRDefault="00A276A9" w:rsidP="00A276A9">
          <w:pPr>
            <w:pStyle w:val="83884E857A694F80BD01CD10AFEC75EB"/>
          </w:pPr>
          <w:r w:rsidRPr="00BA1180">
            <w:rPr>
              <w:rStyle w:val="PlaceholderText"/>
            </w:rPr>
            <w:t>Type the requested information here.</w:t>
          </w:r>
        </w:p>
      </w:docPartBody>
    </w:docPart>
    <w:docPart>
      <w:docPartPr>
        <w:name w:val="714B4867D90044B9B01A441F50743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C1C38-D18B-4D32-A079-CCF56856041E}"/>
      </w:docPartPr>
      <w:docPartBody>
        <w:p w:rsidR="005812A4" w:rsidRDefault="00BA5451" w:rsidP="00BA5451">
          <w:pPr>
            <w:pStyle w:val="714B4867D90044B9B01A441F5074303F"/>
          </w:pPr>
          <w:r w:rsidRPr="00157B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CE3DB1A332BD45A28DFBA22D296E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B181E-6238-471D-8BE0-93D409036460}"/>
      </w:docPartPr>
      <w:docPartBody>
        <w:p w:rsidR="005812A4" w:rsidRDefault="00BA5451" w:rsidP="00BA5451">
          <w:pPr>
            <w:pStyle w:val="CE3DB1A332BD45A28DFBA22D296EE6D7"/>
          </w:pPr>
          <w:r w:rsidRPr="00157B4D">
            <w:rPr>
              <w:rStyle w:val="PlaceholderText"/>
            </w:rPr>
            <w:t>Choose an item.</w:t>
          </w:r>
        </w:p>
      </w:docPartBody>
    </w:docPart>
    <w:docPart>
      <w:docPartPr>
        <w:name w:val="5BE202FA395049F9A1190C3F6DE34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2F4E9-530B-4619-9146-273196AF8962}"/>
      </w:docPartPr>
      <w:docPartBody>
        <w:p w:rsidR="005812A4" w:rsidRDefault="00BA5451" w:rsidP="00BA5451">
          <w:pPr>
            <w:pStyle w:val="5BE202FA395049F9A1190C3F6DE34DD2"/>
          </w:pPr>
          <w:r w:rsidRPr="00157B4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Cond"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6938"/>
    <w:rsid w:val="0037052E"/>
    <w:rsid w:val="003D1EE5"/>
    <w:rsid w:val="005812A4"/>
    <w:rsid w:val="00587370"/>
    <w:rsid w:val="009E52D8"/>
    <w:rsid w:val="00A276A9"/>
    <w:rsid w:val="00A96938"/>
    <w:rsid w:val="00BA5451"/>
    <w:rsid w:val="00D17A9F"/>
    <w:rsid w:val="00F02875"/>
    <w:rsid w:val="00F81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5451"/>
    <w:rPr>
      <w:color w:val="808080"/>
    </w:rPr>
  </w:style>
  <w:style w:type="paragraph" w:customStyle="1" w:styleId="067C5B4BB06F446D8105D3801F67F32B1">
    <w:name w:val="067C5B4BB06F446D8105D3801F67F32B1"/>
    <w:rsid w:val="00A96938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FCE3F64C4824130945DFB34628CFAA8">
    <w:name w:val="8FCE3F64C4824130945DFB34628CFAA8"/>
    <w:rsid w:val="00A96938"/>
  </w:style>
  <w:style w:type="paragraph" w:customStyle="1" w:styleId="DFE91AD092CF4379A4CE127A02EBBBE4">
    <w:name w:val="DFE91AD092CF4379A4CE127A02EBBBE4"/>
    <w:rsid w:val="00A96938"/>
  </w:style>
  <w:style w:type="paragraph" w:customStyle="1" w:styleId="AA36B74A6871412E81950EB09C21C1CF">
    <w:name w:val="AA36B74A6871412E81950EB09C21C1CF"/>
    <w:rsid w:val="00A96938"/>
  </w:style>
  <w:style w:type="paragraph" w:customStyle="1" w:styleId="99D94009469B4FAFB11A9E7505F6DD3A">
    <w:name w:val="99D94009469B4FAFB11A9E7505F6DD3A"/>
    <w:rsid w:val="00A96938"/>
  </w:style>
  <w:style w:type="paragraph" w:customStyle="1" w:styleId="2D8FE8E88BD34346817E0206D6D04756">
    <w:name w:val="2D8FE8E88BD34346817E0206D6D04756"/>
    <w:rsid w:val="00A96938"/>
  </w:style>
  <w:style w:type="paragraph" w:customStyle="1" w:styleId="10ADBF5479DE43F88B8F1D9F2BD58EAA">
    <w:name w:val="10ADBF5479DE43F88B8F1D9F2BD58EAA"/>
    <w:rsid w:val="00A96938"/>
  </w:style>
  <w:style w:type="paragraph" w:customStyle="1" w:styleId="E06CF53C831042649E49390A1841E62E">
    <w:name w:val="E06CF53C831042649E49390A1841E62E"/>
    <w:rsid w:val="00A276A9"/>
  </w:style>
  <w:style w:type="paragraph" w:customStyle="1" w:styleId="C030E1F4603749BEAF0EC51669698641">
    <w:name w:val="C030E1F4603749BEAF0EC51669698641"/>
    <w:rsid w:val="00A276A9"/>
  </w:style>
  <w:style w:type="paragraph" w:customStyle="1" w:styleId="773EF233E5D24D71AF49844573098E3E">
    <w:name w:val="773EF233E5D24D71AF49844573098E3E"/>
    <w:rsid w:val="00A276A9"/>
  </w:style>
  <w:style w:type="paragraph" w:customStyle="1" w:styleId="131940A8640D4CA8B7772E566E88599E">
    <w:name w:val="131940A8640D4CA8B7772E566E88599E"/>
    <w:rsid w:val="00A276A9"/>
  </w:style>
  <w:style w:type="paragraph" w:customStyle="1" w:styleId="A3A525C3868E4072912F8D2DBA2D3047">
    <w:name w:val="A3A525C3868E4072912F8D2DBA2D3047"/>
    <w:rsid w:val="00A276A9"/>
  </w:style>
  <w:style w:type="paragraph" w:customStyle="1" w:styleId="83884E857A694F80BD01CD10AFEC75EB">
    <w:name w:val="83884E857A694F80BD01CD10AFEC75EB"/>
    <w:rsid w:val="00A276A9"/>
  </w:style>
  <w:style w:type="paragraph" w:customStyle="1" w:styleId="714B4867D90044B9B01A441F5074303F">
    <w:name w:val="714B4867D90044B9B01A441F5074303F"/>
    <w:rsid w:val="00BA5451"/>
  </w:style>
  <w:style w:type="paragraph" w:customStyle="1" w:styleId="CE3DB1A332BD45A28DFBA22D296EE6D7">
    <w:name w:val="CE3DB1A332BD45A28DFBA22D296EE6D7"/>
    <w:rsid w:val="00BA5451"/>
  </w:style>
  <w:style w:type="paragraph" w:customStyle="1" w:styleId="5BE202FA395049F9A1190C3F6DE34DD2">
    <w:name w:val="5BE202FA395049F9A1190C3F6DE34DD2"/>
    <w:rsid w:val="00BA54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96a049b-ab39-4764-bd37-191bee54f3d2" xsi:nil="true"/>
    <zp7w xmlns="496a049b-ab39-4764-bd37-191bee54f3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ABF9F23E19B48B59B29CFE07E78C2" ma:contentTypeVersion="14" ma:contentTypeDescription="Create a new document." ma:contentTypeScope="" ma:versionID="04aea5d956e2f3b09fc182b0cf4e5504">
  <xsd:schema xmlns:xsd="http://www.w3.org/2001/XMLSchema" xmlns:xs="http://www.w3.org/2001/XMLSchema" xmlns:p="http://schemas.microsoft.com/office/2006/metadata/properties" xmlns:ns2="496a049b-ab39-4764-bd37-191bee54f3d2" xmlns:ns3="09de83be-3c3d-4b28-ad0e-41a486e40019" targetNamespace="http://schemas.microsoft.com/office/2006/metadata/properties" ma:root="true" ma:fieldsID="598f95677c327a37e05836225d9b908a" ns2:_="" ns3:_="">
    <xsd:import namespace="496a049b-ab39-4764-bd37-191bee54f3d2"/>
    <xsd:import namespace="09de83be-3c3d-4b28-ad0e-41a486e40019"/>
    <xsd:element name="properties">
      <xsd:complexType>
        <xsd:sequence>
          <xsd:element name="documentManagement">
            <xsd:complexType>
              <xsd:all>
                <xsd:element ref="ns2:zp7w" minOccurs="0"/>
                <xsd:element ref="ns3:SharedWithUsers" minOccurs="0"/>
                <xsd:element ref="ns3:SharedWithDetails" minOccurs="0"/>
                <xsd:element ref="ns3:SharingHintHash" minOccurs="0"/>
                <xsd:element ref="ns2:MediaServiceMetadata" minOccurs="0"/>
                <xsd:element ref="ns2:MediaServiceFastMetadata" minOccurs="0"/>
                <xsd:element ref="ns2:Comme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6a049b-ab39-4764-bd37-191bee54f3d2" elementFormDefault="qualified">
    <xsd:import namespace="http://schemas.microsoft.com/office/2006/documentManagement/types"/>
    <xsd:import namespace="http://schemas.microsoft.com/office/infopath/2007/PartnerControls"/>
    <xsd:element name="zp7w" ma:index="8" nillable="true" ma:displayName="Type" ma:internalName="zp7w">
      <xsd:simpleType>
        <xsd:restriction base="dms:Text"/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Comments" ma:index="14" nillable="true" ma:displayName="Comments" ma:internalName="Comments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de83be-3c3d-4b28-ad0e-41a486e4001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7C6F92-5AF3-4D19-8839-A0BE95D17876}">
  <ds:schemaRefs>
    <ds:schemaRef ds:uri="http://schemas.microsoft.com/office/2006/metadata/properties"/>
    <ds:schemaRef ds:uri="http://schemas.microsoft.com/office/infopath/2007/PartnerControls"/>
    <ds:schemaRef ds:uri="496a049b-ab39-4764-bd37-191bee54f3d2"/>
  </ds:schemaRefs>
</ds:datastoreItem>
</file>

<file path=customXml/itemProps2.xml><?xml version="1.0" encoding="utf-8"?>
<ds:datastoreItem xmlns:ds="http://schemas.openxmlformats.org/officeDocument/2006/customXml" ds:itemID="{15B130DF-6180-4F61-BAA7-7F92F6E236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0D9489-DFB2-42C1-B085-3DC32D0DA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6a049b-ab39-4764-bd37-191bee54f3d2"/>
    <ds:schemaRef ds:uri="09de83be-3c3d-4b28-ad0e-41a486e400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0115</dc:creator>
  <cp:keywords/>
  <dc:description/>
  <cp:lastModifiedBy>Mara Butuza</cp:lastModifiedBy>
  <cp:revision>113</cp:revision>
  <cp:lastPrinted>2017-07-27T08:09:00Z</cp:lastPrinted>
  <dcterms:created xsi:type="dcterms:W3CDTF">2017-07-26T06:55:00Z</dcterms:created>
  <dcterms:modified xsi:type="dcterms:W3CDTF">2020-11-1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ABF9F23E19B48B59B29CFE07E78C2</vt:lpwstr>
  </property>
</Properties>
</file>